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0389B54C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FD3762">
        <w:rPr>
          <w:rFonts w:ascii="Arial" w:hAnsi="Arial"/>
          <w:spacing w:val="0"/>
          <w:kern w:val="0"/>
          <w:sz w:val="24"/>
          <w:szCs w:val="24"/>
        </w:rPr>
        <w:t>70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D66617D" w14:textId="77777777" w:rsidR="006A4C4A" w:rsidRPr="00A16B28" w:rsidRDefault="006A4C4A" w:rsidP="006A4C4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671A6B">
        <w:rPr>
          <w:rFonts w:ascii="Arial" w:hAnsi="Arial" w:cs="Arial"/>
          <w:b/>
          <w:bCs/>
          <w:sz w:val="20"/>
          <w:szCs w:val="20"/>
        </w:rPr>
        <w:t>Principal</w:t>
      </w:r>
      <w:proofErr w:type="spellEnd"/>
      <w:r w:rsidRPr="00671A6B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671A6B">
        <w:rPr>
          <w:rFonts w:ascii="Arial" w:hAnsi="Arial" w:cs="Arial"/>
          <w:b/>
          <w:bCs/>
          <w:sz w:val="20"/>
          <w:szCs w:val="20"/>
        </w:rPr>
        <w:t>engineering</w:t>
      </w:r>
      <w:proofErr w:type="spellEnd"/>
      <w:r w:rsidRPr="00671A6B">
        <w:rPr>
          <w:rFonts w:ascii="Arial" w:hAnsi="Arial" w:cs="Arial"/>
          <w:b/>
          <w:bCs/>
          <w:sz w:val="20"/>
          <w:szCs w:val="20"/>
        </w:rPr>
        <w:t xml:space="preserve"> s.r.o.</w:t>
      </w:r>
    </w:p>
    <w:p w14:paraId="6BB6E461" w14:textId="77777777" w:rsidR="006A4C4A" w:rsidRPr="00072521" w:rsidRDefault="006A4C4A" w:rsidP="006A4C4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072521">
        <w:rPr>
          <w:rFonts w:ascii="Arial" w:hAnsi="Arial" w:cs="Arial"/>
          <w:sz w:val="20"/>
          <w:szCs w:val="22"/>
        </w:rPr>
        <w:t>Na hřebenech II 1718/8, 140 00 Praha 4 – Nusle</w:t>
      </w:r>
      <w:r w:rsidRPr="00072521">
        <w:rPr>
          <w:rStyle w:val="platne1"/>
          <w:rFonts w:ascii="Arial" w:hAnsi="Arial" w:cs="Arial"/>
          <w:sz w:val="20"/>
          <w:szCs w:val="20"/>
        </w:rPr>
        <w:tab/>
      </w:r>
      <w:r w:rsidRPr="00072521">
        <w:rPr>
          <w:rStyle w:val="platne1"/>
          <w:rFonts w:ascii="Arial" w:hAnsi="Arial" w:cs="Arial"/>
          <w:sz w:val="20"/>
          <w:szCs w:val="20"/>
        </w:rPr>
        <w:tab/>
      </w:r>
      <w:r w:rsidRPr="00072521">
        <w:rPr>
          <w:rStyle w:val="platne1"/>
          <w:rFonts w:ascii="Arial" w:hAnsi="Arial" w:cs="Arial"/>
          <w:sz w:val="20"/>
          <w:szCs w:val="20"/>
        </w:rPr>
        <w:tab/>
      </w:r>
    </w:p>
    <w:p w14:paraId="626453A0" w14:textId="77777777" w:rsidR="006A4C4A" w:rsidRPr="00072521" w:rsidRDefault="006A4C4A" w:rsidP="006A4C4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72521">
        <w:rPr>
          <w:rFonts w:ascii="Arial" w:hAnsi="Arial" w:cs="Arial"/>
          <w:sz w:val="20"/>
          <w:szCs w:val="20"/>
        </w:rPr>
        <w:t>IČO:</w:t>
      </w:r>
      <w:r w:rsidRPr="00072521">
        <w:rPr>
          <w:rFonts w:ascii="Arial" w:hAnsi="Arial" w:cs="Arial"/>
          <w:sz w:val="20"/>
          <w:szCs w:val="20"/>
        </w:rPr>
        <w:tab/>
      </w:r>
      <w:r w:rsidRPr="00072521">
        <w:rPr>
          <w:rFonts w:ascii="Arial" w:hAnsi="Arial" w:cs="Arial"/>
          <w:sz w:val="20"/>
          <w:szCs w:val="20"/>
        </w:rPr>
        <w:tab/>
      </w:r>
      <w:r w:rsidRPr="00072521">
        <w:rPr>
          <w:rFonts w:ascii="Arial" w:hAnsi="Arial" w:cs="Arial"/>
          <w:sz w:val="20"/>
          <w:szCs w:val="20"/>
        </w:rPr>
        <w:tab/>
        <w:t>26775794</w:t>
      </w:r>
      <w:r w:rsidRPr="00072521" w:rsidDel="00072521">
        <w:rPr>
          <w:rFonts w:ascii="Arial" w:hAnsi="Arial" w:cs="Arial"/>
          <w:sz w:val="20"/>
          <w:szCs w:val="20"/>
        </w:rPr>
        <w:t xml:space="preserve"> </w:t>
      </w:r>
      <w:r w:rsidRPr="00072521">
        <w:rPr>
          <w:rFonts w:ascii="Arial" w:hAnsi="Arial" w:cs="Arial"/>
          <w:sz w:val="20"/>
          <w:szCs w:val="20"/>
        </w:rPr>
        <w:tab/>
      </w:r>
      <w:r w:rsidRPr="00072521">
        <w:rPr>
          <w:rFonts w:ascii="Arial" w:hAnsi="Arial" w:cs="Arial"/>
          <w:sz w:val="20"/>
          <w:szCs w:val="20"/>
        </w:rPr>
        <w:tab/>
      </w:r>
    </w:p>
    <w:p w14:paraId="3DE8FAAA" w14:textId="77777777" w:rsidR="006A4C4A" w:rsidRPr="00072521" w:rsidRDefault="006A4C4A" w:rsidP="006A4C4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72521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72521">
        <w:rPr>
          <w:rFonts w:ascii="Arial" w:hAnsi="Arial" w:cs="Arial"/>
          <w:bCs/>
          <w:color w:val="000000"/>
          <w:sz w:val="20"/>
          <w:szCs w:val="20"/>
        </w:rPr>
        <w:tab/>
      </w:r>
      <w:r w:rsidRPr="00072521">
        <w:rPr>
          <w:rFonts w:ascii="Arial" w:hAnsi="Arial" w:cs="Arial"/>
          <w:bCs/>
          <w:color w:val="000000"/>
          <w:sz w:val="20"/>
          <w:szCs w:val="20"/>
        </w:rPr>
        <w:tab/>
      </w:r>
      <w:r w:rsidRPr="00072521">
        <w:rPr>
          <w:rFonts w:ascii="Arial" w:hAnsi="Arial" w:cs="Arial"/>
          <w:bCs/>
          <w:color w:val="000000"/>
          <w:sz w:val="20"/>
          <w:szCs w:val="20"/>
        </w:rPr>
        <w:tab/>
        <w:t>CZ26775794</w:t>
      </w:r>
      <w:r w:rsidRPr="00072521" w:rsidDel="00072521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2DE527EC" w14:textId="2E6E53E9" w:rsidR="006A4C4A" w:rsidRPr="00072521" w:rsidRDefault="006A4C4A" w:rsidP="006A4C4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72521">
        <w:rPr>
          <w:rFonts w:ascii="Arial" w:hAnsi="Arial" w:cs="Arial"/>
          <w:sz w:val="20"/>
          <w:szCs w:val="20"/>
        </w:rPr>
        <w:t xml:space="preserve">bankovní spojení: </w:t>
      </w:r>
      <w:r w:rsidRPr="00072521">
        <w:rPr>
          <w:rFonts w:ascii="Arial" w:hAnsi="Arial" w:cs="Arial"/>
          <w:sz w:val="20"/>
          <w:szCs w:val="20"/>
        </w:rPr>
        <w:tab/>
      </w:r>
      <w:r w:rsidR="002E16B8" w:rsidRPr="002E16B8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Pr="002E16B8" w:rsidDel="00072521">
        <w:rPr>
          <w:rFonts w:ascii="Arial" w:hAnsi="Arial" w:cs="Arial"/>
          <w:color w:val="FFFFFF" w:themeColor="background1"/>
          <w:sz w:val="20"/>
          <w:szCs w:val="20"/>
        </w:rPr>
        <w:t xml:space="preserve"> </w:t>
      </w:r>
    </w:p>
    <w:p w14:paraId="4B394C3F" w14:textId="47CFDAE5" w:rsidR="006A4C4A" w:rsidRPr="00072521" w:rsidRDefault="006A4C4A" w:rsidP="006A4C4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72521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72521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 xml:space="preserve">Ing. </w:t>
      </w:r>
      <w:r w:rsidRPr="00072521">
        <w:rPr>
          <w:rFonts w:ascii="Arial" w:hAnsi="Arial" w:cs="Arial"/>
          <w:bCs/>
          <w:color w:val="000000"/>
          <w:sz w:val="20"/>
          <w:szCs w:val="20"/>
        </w:rPr>
        <w:t xml:space="preserve">Milošem </w:t>
      </w:r>
      <w:proofErr w:type="spellStart"/>
      <w:r w:rsidRPr="00072521">
        <w:rPr>
          <w:rFonts w:ascii="Arial" w:hAnsi="Arial" w:cs="Arial"/>
          <w:bCs/>
          <w:color w:val="000000"/>
          <w:sz w:val="20"/>
          <w:szCs w:val="20"/>
        </w:rPr>
        <w:t>Tkáčikem</w:t>
      </w:r>
      <w:proofErr w:type="spellEnd"/>
      <w:r w:rsidRPr="00072521">
        <w:rPr>
          <w:rFonts w:ascii="Arial" w:hAnsi="Arial" w:cs="Arial"/>
          <w:bCs/>
          <w:color w:val="000000"/>
          <w:sz w:val="20"/>
          <w:szCs w:val="20"/>
        </w:rPr>
        <w:t>, jednatelem</w:t>
      </w:r>
      <w:r w:rsidRPr="00072521" w:rsidDel="00072521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702ED99C" w14:textId="57EB2EB8" w:rsidR="006A4C4A" w:rsidRPr="00A16B28" w:rsidRDefault="006A4C4A" w:rsidP="006A4C4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72521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072521"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2"/>
        </w:rPr>
        <w:t>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sz w:val="20"/>
          <w:szCs w:val="22"/>
        </w:rPr>
        <w:t>C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72521">
        <w:rPr>
          <w:rFonts w:ascii="Arial" w:hAnsi="Arial" w:cs="Arial"/>
          <w:bCs/>
          <w:color w:val="000000"/>
          <w:sz w:val="20"/>
          <w:szCs w:val="20"/>
        </w:rPr>
        <w:t>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604144E4" w14:textId="77777777" w:rsidR="00D2667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56E8548B" w14:textId="5554122E" w:rsidR="00F06FC1" w:rsidRPr="00D26673" w:rsidRDefault="00D26673" w:rsidP="00D26673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02E0E">
        <w:rPr>
          <w:rFonts w:ascii="Arial" w:hAnsi="Arial" w:cs="Arial"/>
          <w:sz w:val="20"/>
          <w:szCs w:val="20"/>
        </w:rPr>
        <w:t>„Klientská zóna II“ (dále jen „</w:t>
      </w:r>
      <w:r w:rsidRPr="00302E0E">
        <w:rPr>
          <w:rFonts w:ascii="Arial" w:hAnsi="Arial" w:cs="Arial"/>
          <w:b/>
          <w:bCs/>
          <w:sz w:val="20"/>
          <w:szCs w:val="20"/>
        </w:rPr>
        <w:t>Projekt</w:t>
      </w:r>
      <w:r w:rsidRPr="00302E0E">
        <w:rPr>
          <w:rFonts w:ascii="Arial" w:hAnsi="Arial" w:cs="Arial"/>
          <w:sz w:val="20"/>
          <w:szCs w:val="20"/>
        </w:rPr>
        <w:t>“) z Národního plánu obnovy (dále jen „NPO“), komponenty 1.1</w:t>
      </w:r>
      <w:r w:rsidRPr="003971B6">
        <w:rPr>
          <w:rFonts w:ascii="Arial" w:hAnsi="Arial" w:cs="Arial"/>
          <w:sz w:val="20"/>
          <w:szCs w:val="20"/>
        </w:rPr>
        <w:t xml:space="preserve"> s </w:t>
      </w:r>
      <w:r w:rsidRPr="00C16FCA">
        <w:rPr>
          <w:rFonts w:ascii="Arial" w:hAnsi="Arial" w:cs="Arial"/>
          <w:sz w:val="20"/>
          <w:szCs w:val="20"/>
        </w:rPr>
        <w:t>názvem „Digitální služby občanům a firmám“.</w:t>
      </w:r>
      <w:r w:rsidR="00F06FC1" w:rsidRPr="00D26673">
        <w:rPr>
          <w:rFonts w:ascii="Arial" w:hAnsi="Arial" w:cs="Arial"/>
          <w:sz w:val="20"/>
          <w:szCs w:val="20"/>
        </w:rPr>
        <w:t xml:space="preserve">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45DCD70C" w14:textId="5505F6DB" w:rsidR="000E3A47" w:rsidRDefault="0065183E" w:rsidP="00FD3762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FD3762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E76B44" w:rsidRPr="00FD3762">
        <w:rPr>
          <w:rFonts w:ascii="Arial" w:hAnsi="Arial" w:cs="Arial"/>
          <w:sz w:val="20"/>
          <w:szCs w:val="20"/>
          <w:lang w:eastAsia="en-US"/>
        </w:rPr>
        <w:t>služby</w:t>
      </w:r>
      <w:r w:rsidRPr="00FD3762">
        <w:rPr>
          <w:rFonts w:ascii="Arial" w:hAnsi="Arial" w:cs="Arial"/>
          <w:sz w:val="20"/>
          <w:szCs w:val="20"/>
          <w:lang w:eastAsia="en-US"/>
        </w:rPr>
        <w:t xml:space="preserve"> IT odborníků </w:t>
      </w:r>
      <w:r w:rsidR="009C6D10" w:rsidRPr="00FD3762">
        <w:rPr>
          <w:rFonts w:ascii="Arial" w:hAnsi="Arial" w:cs="Arial"/>
          <w:sz w:val="20"/>
          <w:szCs w:val="20"/>
          <w:lang w:eastAsia="en-US"/>
        </w:rPr>
        <w:t xml:space="preserve">v oblasti </w:t>
      </w:r>
      <w:r w:rsidR="00FD3762" w:rsidRPr="00FD3762">
        <w:rPr>
          <w:rFonts w:ascii="Arial" w:hAnsi="Arial" w:cs="Arial"/>
          <w:sz w:val="20"/>
          <w:szCs w:val="20"/>
          <w:lang w:eastAsia="en-US"/>
        </w:rPr>
        <w:t>IT analýzy scénářů a ověřování funkčnosti systémů pro projekt Dávky státní sociální pomoci (dále jen „</w:t>
      </w:r>
      <w:r w:rsidR="00FD3762" w:rsidRPr="00FD3762">
        <w:rPr>
          <w:rFonts w:ascii="Arial" w:hAnsi="Arial" w:cs="Arial"/>
          <w:b/>
          <w:bCs/>
          <w:sz w:val="20"/>
          <w:szCs w:val="20"/>
          <w:lang w:eastAsia="en-US"/>
        </w:rPr>
        <w:t>DSSP</w:t>
      </w:r>
      <w:r w:rsidR="00FD3762" w:rsidRPr="00FD3762">
        <w:rPr>
          <w:rFonts w:ascii="Arial" w:hAnsi="Arial" w:cs="Arial"/>
          <w:sz w:val="20"/>
          <w:szCs w:val="20"/>
          <w:lang w:eastAsia="en-US"/>
        </w:rPr>
        <w:t>“), tedy pozice IT Analytik senior a IT Analytik junior, jejichž činnosti budou spočívat v:</w:t>
      </w:r>
    </w:p>
    <w:p w14:paraId="70C2B54E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tvorbě a správě ověřovacích scénářů technických a uživatelských funkcionalit, </w:t>
      </w:r>
    </w:p>
    <w:p w14:paraId="78B25A9B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analýze požadavků a návrhu testovacích scénářů (SIT, UAT, FAT),</w:t>
      </w:r>
    </w:p>
    <w:p w14:paraId="6D4AF473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dokumentaci ověřovacích scénářů v nástroji JIRA/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Xray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,</w:t>
      </w:r>
    </w:p>
    <w:p w14:paraId="6F90E1A0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evidenci výsledků ověřování,</w:t>
      </w:r>
    </w:p>
    <w:p w14:paraId="242CAF16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exekuci a vyhodnocování ověřovacích scénářů,</w:t>
      </w:r>
    </w:p>
    <w:p w14:paraId="6145B17D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provádění funkčních, integračních, regresních a výkonnostních testů,</w:t>
      </w:r>
    </w:p>
    <w:p w14:paraId="49B6E1B9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vyhodnocení výsledků testů a reportingu kvality dodávky,</w:t>
      </w:r>
    </w:p>
    <w:p w14:paraId="07FE63D5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spolupráci s dodavateli při řešení defektů,</w:t>
      </w:r>
    </w:p>
    <w:p w14:paraId="45488BE4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návrhů ověřovací strategie funkčností a plánů kvality,</w:t>
      </w:r>
    </w:p>
    <w:p w14:paraId="0B2B756F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tvorbě testovací strategie a metodiky ověřování,</w:t>
      </w:r>
    </w:p>
    <w:p w14:paraId="1D44E15E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plánování a koordinaci ověřovacích aktivit v souladu s projektovým plánem,</w:t>
      </w:r>
    </w:p>
    <w:p w14:paraId="768695E8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definici kritérií přijetí a ukončení testů,</w:t>
      </w:r>
    </w:p>
    <w:p w14:paraId="2431DF6B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řízení kvality ověřování funkčností dodávek systémových komponent,</w:t>
      </w:r>
    </w:p>
    <w:p w14:paraId="2854C259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kontrole úplnosti a kvality testovacích výstupů,</w:t>
      </w:r>
    </w:p>
    <w:p w14:paraId="56B085D4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verifikaci souladu dodávky s funkčními a nefunkčními požadavky,</w:t>
      </w:r>
    </w:p>
    <w:p w14:paraId="4D0B0A61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eskalaci rizik a návrhy nápravných opatření,</w:t>
      </w:r>
    </w:p>
    <w:p w14:paraId="3B9A0873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integraci a technické návaznosti testů,</w:t>
      </w:r>
    </w:p>
    <w:p w14:paraId="1F42FC1F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koordinaci testů mezi systémy s více integračními vazbami (ERP, BPM, integrační platformy, 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BankID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, </w:t>
      </w:r>
      <w:proofErr w:type="gram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NIA,</w:t>
      </w:r>
      <w:proofErr w:type="gram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 apod.),</w:t>
      </w:r>
    </w:p>
    <w:p w14:paraId="67CEEAA8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ověření end-to-end funkčnosti v integrovaném prostředí, </w:t>
      </w:r>
    </w:p>
    <w:p w14:paraId="080D0E1E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automatizaci a ověřování výkonnosti,</w:t>
      </w:r>
    </w:p>
    <w:p w14:paraId="77E35BA1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návrhu a realizaci automatizace ověřovacích scénářů (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Selenium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, 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JMeter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),</w:t>
      </w:r>
    </w:p>
    <w:p w14:paraId="683F1B4F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vyhodnocení výkonu systému při provozní zátěži,</w:t>
      </w:r>
    </w:p>
    <w:p w14:paraId="58078E39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dokumentaci a komunikaci,</w:t>
      </w:r>
    </w:p>
    <w:p w14:paraId="34E80975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vedení evidence v 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Confluence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 (strategie, plány, reporty),</w:t>
      </w:r>
    </w:p>
    <w:p w14:paraId="6CC0CF8D" w14:textId="0B3C5DDE" w:rsidR="00FD3762" w:rsidRDefault="00FD3762" w:rsidP="000A33C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lastRenderedPageBreak/>
        <w:t>týdenním reportingu stavu testů a kvality dodávek</w:t>
      </w:r>
    </w:p>
    <w:p w14:paraId="28A6E31E" w14:textId="77777777" w:rsidR="000A33C2" w:rsidRPr="000A33C2" w:rsidRDefault="000A33C2" w:rsidP="000A33C2">
      <w:pPr>
        <w:widowControl w:val="0"/>
        <w:tabs>
          <w:tab w:val="left" w:pos="6804"/>
        </w:tabs>
        <w:spacing w:before="120" w:line="280" w:lineRule="atLeast"/>
        <w:ind w:left="567"/>
        <w:rPr>
          <w:rFonts w:ascii="Arial" w:hAnsi="Arial" w:cs="Arial"/>
          <w:sz w:val="20"/>
          <w:szCs w:val="20"/>
        </w:rPr>
      </w:pPr>
      <w:r w:rsidRPr="000A33C2">
        <w:rPr>
          <w:rFonts w:ascii="Arial" w:hAnsi="Arial" w:cs="Arial"/>
          <w:sz w:val="20"/>
          <w:szCs w:val="20"/>
        </w:rPr>
        <w:t>(dále jen „</w:t>
      </w:r>
      <w:r w:rsidRPr="000A33C2">
        <w:rPr>
          <w:rFonts w:ascii="Arial" w:hAnsi="Arial" w:cs="Arial"/>
          <w:b/>
          <w:bCs/>
          <w:sz w:val="20"/>
          <w:szCs w:val="20"/>
        </w:rPr>
        <w:t>Služby</w:t>
      </w:r>
      <w:r w:rsidRPr="000A33C2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6108E7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51536DB9" w:rsidR="006108E7" w:rsidRPr="006108E7" w:rsidRDefault="006108E7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0E7514B5" w:rsidR="006108E7" w:rsidRPr="006108E7" w:rsidRDefault="00817FF6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06</w:t>
            </w:r>
          </w:p>
        </w:tc>
        <w:tc>
          <w:tcPr>
            <w:tcW w:w="1832" w:type="dxa"/>
            <w:vAlign w:val="center"/>
          </w:tcPr>
          <w:p w14:paraId="05F64F57" w14:textId="1AF41D0D" w:rsidR="006108E7" w:rsidRPr="006108E7" w:rsidRDefault="00817FF6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6108E7" w:rsidRPr="00B36499" w14:paraId="288F55B8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268B9AA" w14:textId="08A52D2C" w:rsidR="006108E7" w:rsidRPr="006108E7" w:rsidRDefault="006108E7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6A79D5A" w14:textId="16025175" w:rsidR="006108E7" w:rsidRPr="006108E7" w:rsidRDefault="00817FF6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04</w:t>
            </w:r>
          </w:p>
        </w:tc>
        <w:tc>
          <w:tcPr>
            <w:tcW w:w="1832" w:type="dxa"/>
            <w:vAlign w:val="center"/>
          </w:tcPr>
          <w:p w14:paraId="574C636E" w14:textId="254364FD" w:rsidR="006108E7" w:rsidRPr="006108E7" w:rsidRDefault="00817FF6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</w:tbl>
    <w:p w14:paraId="62D00DBB" w14:textId="0B740E5F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E228D74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17FF6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4EEBCC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17FF6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09686FF2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6A4C4A">
        <w:rPr>
          <w:rFonts w:ascii="Arial" w:hAnsi="Arial" w:cs="Arial"/>
          <w:sz w:val="20"/>
          <w:szCs w:val="20"/>
          <w:lang w:eastAsia="en-US"/>
        </w:rPr>
        <w:t>9 009 200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DOBA TRVÁNÍ DÍLČÍ SMLOUVY</w:t>
      </w:r>
    </w:p>
    <w:p w14:paraId="5EB7BCC4" w14:textId="2B358E08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817FF6">
        <w:rPr>
          <w:rFonts w:ascii="Arial" w:hAnsi="Arial" w:cs="Arial"/>
          <w:sz w:val="20"/>
          <w:szCs w:val="20"/>
          <w:lang w:eastAsia="en-US"/>
        </w:rPr>
        <w:t>0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817FF6">
        <w:rPr>
          <w:rFonts w:ascii="Arial" w:hAnsi="Arial" w:cs="Arial"/>
          <w:sz w:val="20"/>
          <w:szCs w:val="20"/>
          <w:lang w:eastAsia="en-US"/>
        </w:rPr>
        <w:t>6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4819EF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31258419" w14:textId="77777777" w:rsidR="006F3748" w:rsidRDefault="006F3748" w:rsidP="006F3748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07499372" w14:textId="77777777" w:rsid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2CAA2028" w14:textId="77777777" w:rsidR="006F3748" w:rsidRPr="00C16FCA" w:rsidRDefault="006F3748" w:rsidP="006F3748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302E0E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projektu </w:t>
      </w:r>
      <w:r w:rsidRPr="00302E0E">
        <w:rPr>
          <w:rFonts w:ascii="Arial" w:hAnsi="Arial" w:cs="Arial"/>
          <w:sz w:val="20"/>
          <w:szCs w:val="20"/>
        </w:rPr>
        <w:t>„Klientská zóna II“</w:t>
      </w:r>
      <w:r w:rsidRPr="00302E0E">
        <w:rPr>
          <w:rFonts w:ascii="Arial" w:hAnsi="Arial" w:cs="Arial"/>
          <w:sz w:val="20"/>
          <w:szCs w:val="20"/>
          <w:lang w:eastAsia="en-US"/>
        </w:rPr>
        <w:t xml:space="preserve">, který je realizován a financován v rámci NPO, komponenty 1.1 s názvem </w:t>
      </w:r>
      <w:r w:rsidRPr="00C16FCA">
        <w:rPr>
          <w:rFonts w:ascii="Arial" w:hAnsi="Arial" w:cs="Arial"/>
          <w:sz w:val="20"/>
          <w:szCs w:val="20"/>
        </w:rPr>
        <w:t>Digitální služby občanům a firmám</w:t>
      </w:r>
      <w:r w:rsidRPr="00C16FCA">
        <w:rPr>
          <w:rFonts w:ascii="Arial" w:hAnsi="Arial" w:cs="Arial"/>
          <w:sz w:val="20"/>
          <w:szCs w:val="20"/>
          <w:lang w:eastAsia="en-US"/>
        </w:rPr>
        <w:t>“</w:t>
      </w:r>
      <w:r w:rsidRPr="00C16FCA">
        <w:rPr>
          <w:rFonts w:ascii="Arial" w:hAnsi="Arial" w:cs="Arial"/>
          <w:sz w:val="20"/>
          <w:szCs w:val="20"/>
        </w:rPr>
        <w:t>, a</w:t>
      </w:r>
    </w:p>
    <w:p w14:paraId="15A06AA9" w14:textId="77777777" w:rsidR="006F3748" w:rsidRPr="00302E0E" w:rsidRDefault="006F3748" w:rsidP="006F3748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 w:rsidRPr="00302E0E">
        <w:rPr>
          <w:rFonts w:ascii="Arial" w:hAnsi="Arial" w:cs="Arial"/>
          <w:sz w:val="20"/>
          <w:szCs w:val="20"/>
        </w:rPr>
        <w:t>číslo Projektu</w:t>
      </w:r>
      <w:r w:rsidRPr="00302E0E">
        <w:rPr>
          <w:rFonts w:ascii="Arial" w:hAnsi="Arial" w:cs="Arial"/>
          <w:sz w:val="20"/>
          <w:szCs w:val="20"/>
          <w:lang w:eastAsia="en-US"/>
        </w:rPr>
        <w:t>: CZ.31.1.0/0.0/0.0/23_089/0010671</w:t>
      </w:r>
      <w:r w:rsidRPr="00302E0E">
        <w:rPr>
          <w:rFonts w:ascii="Arial" w:hAnsi="Arial" w:cs="Arial"/>
          <w:sz w:val="20"/>
          <w:szCs w:val="20"/>
        </w:rPr>
        <w:t>.</w:t>
      </w:r>
    </w:p>
    <w:p w14:paraId="46289DDA" w14:textId="77777777" w:rsidR="006F3748" w:rsidRDefault="006F3748" w:rsidP="006F3748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1F3C807A" w14:textId="77777777" w:rsid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6F197859" w14:textId="77777777" w:rsid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724D2CEB" w14:textId="6BC25DDF" w:rsidR="006F3748" w:rsidRP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lastRenderedPageBreak/>
        <w:t>Nedílnou součást Dílčí smlouvy tvoří tyto přílohy:</w:t>
      </w:r>
    </w:p>
    <w:p w14:paraId="30AB2375" w14:textId="6A22B6C5" w:rsidR="000E3A47" w:rsidRPr="00407C33" w:rsidRDefault="000E3A47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817FF6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0F2E25A3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575D18">
              <w:rPr>
                <w:rFonts w:ascii="Arial" w:hAnsi="Arial" w:cs="Arial"/>
                <w:sz w:val="20"/>
                <w:szCs w:val="20"/>
              </w:rPr>
              <w:t xml:space="preserve">dl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0D569107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6A4C4A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575D18">
              <w:rPr>
                <w:rFonts w:ascii="Arial" w:hAnsi="Arial" w:cs="Arial"/>
                <w:sz w:val="20"/>
                <w:szCs w:val="20"/>
              </w:rPr>
              <w:t xml:space="preserve">dle </w:t>
            </w:r>
            <w:r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1BB62496" w:rsidR="001227A2" w:rsidRPr="00A16B28" w:rsidRDefault="001227A2" w:rsidP="00FE230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52CAE01C" w:rsidR="00256337" w:rsidRPr="00A16B28" w:rsidRDefault="006A4C4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71A6B">
              <w:rPr>
                <w:rFonts w:ascii="Arial" w:hAnsi="Arial" w:cs="Arial"/>
                <w:b/>
                <w:color w:val="000000"/>
                <w:sz w:val="20"/>
                <w:szCs w:val="18"/>
              </w:rPr>
              <w:t>Principal</w:t>
            </w:r>
            <w:proofErr w:type="spellEnd"/>
            <w:r w:rsidRPr="00671A6B">
              <w:rPr>
                <w:rFonts w:ascii="Arial" w:hAnsi="Arial" w:cs="Arial"/>
                <w:b/>
                <w:color w:val="000000"/>
                <w:sz w:val="20"/>
                <w:szCs w:val="18"/>
              </w:rPr>
              <w:t xml:space="preserve"> </w:t>
            </w:r>
            <w:proofErr w:type="spellStart"/>
            <w:r w:rsidRPr="00671A6B">
              <w:rPr>
                <w:rFonts w:ascii="Arial" w:hAnsi="Arial" w:cs="Arial"/>
                <w:b/>
                <w:color w:val="000000"/>
                <w:sz w:val="20"/>
                <w:szCs w:val="18"/>
              </w:rPr>
              <w:t>engineering</w:t>
            </w:r>
            <w:proofErr w:type="spellEnd"/>
            <w:r w:rsidRPr="00671A6B">
              <w:rPr>
                <w:rFonts w:ascii="Arial" w:hAnsi="Arial" w:cs="Arial"/>
                <w:b/>
                <w:color w:val="000000"/>
                <w:sz w:val="20"/>
                <w:szCs w:val="18"/>
              </w:rPr>
              <w:t xml:space="preserve"> s.r.o.</w:t>
            </w:r>
          </w:p>
          <w:p w14:paraId="63990D6F" w14:textId="35A648F0" w:rsidR="006A4C4A" w:rsidRPr="00A16B28" w:rsidRDefault="006A4C4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AC86EFB" w14:textId="00814E10" w:rsidR="00E218E5" w:rsidRDefault="00E218E5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C8FC641" w14:textId="0F9716A0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817FF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335" w:type="dxa"/>
        <w:tblInd w:w="-147" w:type="dxa"/>
        <w:tblLook w:val="04A0" w:firstRow="1" w:lastRow="0" w:firstColumn="1" w:lastColumn="0" w:noHBand="0" w:noVBand="1"/>
      </w:tblPr>
      <w:tblGrid>
        <w:gridCol w:w="2405"/>
        <w:gridCol w:w="3261"/>
        <w:gridCol w:w="1550"/>
        <w:gridCol w:w="2119"/>
      </w:tblGrid>
      <w:tr w:rsidR="00D11A04" w:rsidRPr="00A5360B" w14:paraId="426CABD4" w14:textId="77777777" w:rsidTr="00B578E9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2E16B8" w:rsidRPr="00A5360B" w14:paraId="18236ED6" w14:textId="77777777" w:rsidTr="002E16B8">
        <w:trPr>
          <w:trHeight w:val="567"/>
        </w:trPr>
        <w:tc>
          <w:tcPr>
            <w:tcW w:w="2405" w:type="dxa"/>
            <w:vMerge w:val="restart"/>
            <w:shd w:val="clear" w:color="auto" w:fill="auto"/>
            <w:vAlign w:val="center"/>
          </w:tcPr>
          <w:p w14:paraId="13C5E32A" w14:textId="738C9A72" w:rsidR="002E16B8" w:rsidRPr="00E218E5" w:rsidRDefault="002E16B8" w:rsidP="002E16B8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E218E5">
              <w:rPr>
                <w:rFonts w:ascii="Arial" w:hAnsi="Arial" w:cs="Arial"/>
                <w:sz w:val="20"/>
                <w:szCs w:val="22"/>
              </w:rPr>
              <w:t>IT Analytik 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9A88FCF" w14:textId="5D976CFC" w:rsidR="002E16B8" w:rsidRPr="006A4C4A" w:rsidRDefault="002E16B8" w:rsidP="002E16B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83C6E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 w:val="restart"/>
            <w:shd w:val="clear" w:color="auto" w:fill="auto"/>
            <w:vAlign w:val="center"/>
          </w:tcPr>
          <w:p w14:paraId="42A1D1F7" w14:textId="5C5D79B4" w:rsidR="002E16B8" w:rsidRPr="00BB2C2E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5500BB6F" w14:textId="7E2AEE5D" w:rsidR="002E16B8" w:rsidRPr="006A4C4A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6A4C4A">
              <w:rPr>
                <w:rFonts w:ascii="Arial" w:hAnsi="Arial" w:cs="Arial"/>
                <w:sz w:val="20"/>
                <w:szCs w:val="22"/>
              </w:rPr>
              <w:t>9 600,-</w:t>
            </w:r>
          </w:p>
        </w:tc>
      </w:tr>
      <w:tr w:rsidR="002E16B8" w:rsidRPr="00A5360B" w14:paraId="40A796A2" w14:textId="77777777" w:rsidTr="002E16B8">
        <w:trPr>
          <w:trHeight w:val="567"/>
        </w:trPr>
        <w:tc>
          <w:tcPr>
            <w:tcW w:w="2405" w:type="dxa"/>
            <w:vMerge/>
            <w:shd w:val="clear" w:color="auto" w:fill="auto"/>
            <w:vAlign w:val="center"/>
          </w:tcPr>
          <w:p w14:paraId="01A0E89D" w14:textId="4E2CCF52" w:rsidR="002E16B8" w:rsidRPr="00E218E5" w:rsidRDefault="002E16B8" w:rsidP="002E16B8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3261" w:type="dxa"/>
            <w:shd w:val="clear" w:color="auto" w:fill="auto"/>
            <w:vAlign w:val="center"/>
          </w:tcPr>
          <w:p w14:paraId="1508806A" w14:textId="5CF3568A" w:rsidR="002E16B8" w:rsidRPr="006A4C4A" w:rsidRDefault="002E16B8" w:rsidP="002E16B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83C6E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/>
            <w:shd w:val="clear" w:color="auto" w:fill="auto"/>
            <w:vAlign w:val="center"/>
          </w:tcPr>
          <w:p w14:paraId="023330E3" w14:textId="47028B40" w:rsidR="002E16B8" w:rsidRPr="00662E38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00E7334C" w14:textId="6852030E" w:rsidR="002E16B8" w:rsidRPr="006A4C4A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2E16B8" w:rsidRPr="00A5360B" w14:paraId="6E04EE09" w14:textId="77777777" w:rsidTr="002E16B8">
        <w:trPr>
          <w:trHeight w:val="567"/>
        </w:trPr>
        <w:tc>
          <w:tcPr>
            <w:tcW w:w="2405" w:type="dxa"/>
            <w:vMerge/>
            <w:shd w:val="clear" w:color="auto" w:fill="auto"/>
            <w:vAlign w:val="center"/>
          </w:tcPr>
          <w:p w14:paraId="061AB62D" w14:textId="77777777" w:rsidR="002E16B8" w:rsidRPr="00E218E5" w:rsidRDefault="002E16B8" w:rsidP="002E16B8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3261" w:type="dxa"/>
            <w:shd w:val="clear" w:color="auto" w:fill="auto"/>
            <w:vAlign w:val="center"/>
          </w:tcPr>
          <w:p w14:paraId="49CB882E" w14:textId="3F4F4C97" w:rsidR="002E16B8" w:rsidRPr="006A4C4A" w:rsidRDefault="002E16B8" w:rsidP="002E16B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83C6E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/>
            <w:shd w:val="clear" w:color="auto" w:fill="auto"/>
            <w:vAlign w:val="center"/>
          </w:tcPr>
          <w:p w14:paraId="20343085" w14:textId="47A50119" w:rsidR="002E16B8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0D360FB3" w14:textId="2D4C1371" w:rsidR="002E16B8" w:rsidRPr="006A4C4A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2E16B8" w:rsidRPr="00A5360B" w14:paraId="221F1C5A" w14:textId="77777777" w:rsidTr="002E16B8">
        <w:trPr>
          <w:trHeight w:val="567"/>
        </w:trPr>
        <w:tc>
          <w:tcPr>
            <w:tcW w:w="2405" w:type="dxa"/>
            <w:vMerge w:val="restart"/>
            <w:shd w:val="clear" w:color="auto" w:fill="auto"/>
            <w:vAlign w:val="center"/>
          </w:tcPr>
          <w:p w14:paraId="37BA2ECB" w14:textId="2C97D2D4" w:rsidR="002E16B8" w:rsidRPr="009C7CB4" w:rsidRDefault="002E16B8" w:rsidP="002E16B8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ju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5E4F3D8D" w:rsidR="002E16B8" w:rsidRPr="006A4C4A" w:rsidRDefault="002E16B8" w:rsidP="002E16B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728A6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 w:val="restart"/>
            <w:shd w:val="clear" w:color="auto" w:fill="auto"/>
            <w:vAlign w:val="center"/>
          </w:tcPr>
          <w:p w14:paraId="6CBC20FB" w14:textId="46F8EE03" w:rsidR="002E16B8" w:rsidRPr="00BB2C2E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084A36A5" w14:textId="5FC1FCF8" w:rsidR="002E16B8" w:rsidRPr="006A4C4A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6A4C4A">
              <w:rPr>
                <w:rFonts w:ascii="Arial" w:hAnsi="Arial" w:cs="Arial"/>
                <w:sz w:val="20"/>
                <w:szCs w:val="22"/>
              </w:rPr>
              <w:t>7 900,-</w:t>
            </w:r>
          </w:p>
        </w:tc>
      </w:tr>
      <w:tr w:rsidR="002E16B8" w:rsidRPr="00A5360B" w14:paraId="08B59970" w14:textId="77777777" w:rsidTr="002E16B8">
        <w:trPr>
          <w:trHeight w:val="567"/>
        </w:trPr>
        <w:tc>
          <w:tcPr>
            <w:tcW w:w="2405" w:type="dxa"/>
            <w:vMerge/>
            <w:shd w:val="clear" w:color="auto" w:fill="auto"/>
            <w:vAlign w:val="center"/>
          </w:tcPr>
          <w:p w14:paraId="263125B5" w14:textId="77777777" w:rsidR="002E16B8" w:rsidRPr="006108E7" w:rsidRDefault="002E16B8" w:rsidP="002E16B8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3261" w:type="dxa"/>
            <w:shd w:val="clear" w:color="auto" w:fill="auto"/>
            <w:vAlign w:val="center"/>
          </w:tcPr>
          <w:p w14:paraId="46805C22" w14:textId="15AEF486" w:rsidR="002E16B8" w:rsidRPr="006A4C4A" w:rsidRDefault="002E16B8" w:rsidP="002E16B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728A6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/>
            <w:shd w:val="clear" w:color="auto" w:fill="auto"/>
            <w:vAlign w:val="center"/>
          </w:tcPr>
          <w:p w14:paraId="455B53DA" w14:textId="2027F6AC" w:rsidR="002E16B8" w:rsidRPr="00662E38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5BACA151" w14:textId="21DAC132" w:rsidR="002E16B8" w:rsidRPr="00601299" w:rsidRDefault="002E16B8" w:rsidP="002E16B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65724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814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F8C11" w14:textId="77777777" w:rsidR="00737974" w:rsidRDefault="00737974">
      <w:r>
        <w:separator/>
      </w:r>
    </w:p>
  </w:endnote>
  <w:endnote w:type="continuationSeparator" w:id="0">
    <w:p w14:paraId="3ACDC787" w14:textId="77777777" w:rsidR="00737974" w:rsidRDefault="00737974">
      <w:r>
        <w:continuationSeparator/>
      </w:r>
    </w:p>
  </w:endnote>
  <w:endnote w:type="continuationNotice" w:id="1">
    <w:p w14:paraId="6D234FBD" w14:textId="77777777" w:rsidR="00737974" w:rsidRDefault="007379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2E16B8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AB2941" w14:textId="77777777" w:rsidR="00737974" w:rsidRDefault="00737974">
      <w:r>
        <w:separator/>
      </w:r>
    </w:p>
  </w:footnote>
  <w:footnote w:type="continuationSeparator" w:id="0">
    <w:p w14:paraId="3EA276A6" w14:textId="77777777" w:rsidR="00737974" w:rsidRDefault="00737974">
      <w:r>
        <w:continuationSeparator/>
      </w:r>
    </w:p>
  </w:footnote>
  <w:footnote w:type="continuationNotice" w:id="1">
    <w:p w14:paraId="376373E5" w14:textId="77777777" w:rsidR="00737974" w:rsidRDefault="007379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5604CE6E" w:rsidR="00853E81" w:rsidRPr="00853E81" w:rsidRDefault="00D26673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1170274F" wp14:editId="106C4EA6">
          <wp:simplePos x="0" y="0"/>
          <wp:positionH relativeFrom="column">
            <wp:posOffset>866775</wp:posOffset>
          </wp:positionH>
          <wp:positionV relativeFrom="paragraph">
            <wp:posOffset>57150</wp:posOffset>
          </wp:positionV>
          <wp:extent cx="3859200" cy="482400"/>
          <wp:effectExtent l="0" t="0" r="0" b="0"/>
          <wp:wrapTight wrapText="bothSides">
            <wp:wrapPolygon edited="0">
              <wp:start x="0" y="0"/>
              <wp:lineTo x="0" y="20490"/>
              <wp:lineTo x="21433" y="20490"/>
              <wp:lineTo x="2143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2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200033826" o:spid="_x0000_i1026" type="#_x0000_t75" style="width:183pt;height:140.25pt;visibility:visible;mso-wrap-style:square" o:bullet="t">
        <v:imagedata r:id="rId1" o:title=""/>
      </v:shape>
    </w:pict>
  </w:numPicBullet>
  <w:numPicBullet w:numPicBulletId="1">
    <w:pict>
      <v:shape id="Obrázek 1885087595" o:spid="_x0000_i1027" type="#_x0000_t75" style="width:12pt;height:12pt;visibility:visible;mso-wrap-style:square" o:bullet="t">
        <v:imagedata r:id="rId2" o:title=""/>
      </v:shape>
    </w:pict>
  </w:numPicBullet>
  <w:numPicBullet w:numPicBulletId="2">
    <w:pict>
      <v:shape id="Obrázek 1532816606" o:spid="_x0000_i1028" type="#_x0000_t75" style="width:9pt;height:9pt;visibility:visible;mso-wrap-style:square" o:bullet="t">
        <v:imagedata r:id="rId3" o:title=""/>
      </v:shape>
    </w:pict>
  </w:numPicBullet>
  <w:numPicBullet w:numPicBulletId="3">
    <w:pict>
      <v:shape id="Obrázek 1305645866" o:spid="_x0000_i1029" type="#_x0000_t75" style="width:9pt;height:9pt;visibility:visible;mso-wrap-style:square" o:bullet="t">
        <v:imagedata r:id="rId4" o:title=""/>
      </v:shape>
    </w:pict>
  </w:numPicBullet>
  <w:numPicBullet w:numPicBulletId="4">
    <w:pict>
      <v:shape id="Obrázek 2086699104" o:spid="_x0000_i1030" type="#_x0000_t75" style="width:9pt;height:9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1DCD7D65"/>
    <w:multiLevelType w:val="hybridMultilevel"/>
    <w:tmpl w:val="DFA43248"/>
    <w:lvl w:ilvl="0" w:tplc="D4E27E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025B43"/>
    <w:multiLevelType w:val="hybridMultilevel"/>
    <w:tmpl w:val="1B644B3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B1D76BD"/>
    <w:multiLevelType w:val="hybridMultilevel"/>
    <w:tmpl w:val="FADC7A1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3BB0C71"/>
    <w:multiLevelType w:val="hybridMultilevel"/>
    <w:tmpl w:val="F5AA088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73C786B"/>
    <w:multiLevelType w:val="hybridMultilevel"/>
    <w:tmpl w:val="AAB219B4"/>
    <w:lvl w:ilvl="0" w:tplc="DB3AE0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7"/>
  </w:num>
  <w:num w:numId="6" w16cid:durableId="949317791">
    <w:abstractNumId w:val="12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3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1"/>
  </w:num>
  <w:num w:numId="15" w16cid:durableId="2120103895">
    <w:abstractNumId w:val="46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9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7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8"/>
  </w:num>
  <w:num w:numId="41" w16cid:durableId="782190033">
    <w:abstractNumId w:val="29"/>
  </w:num>
  <w:num w:numId="42" w16cid:durableId="79330020">
    <w:abstractNumId w:val="24"/>
  </w:num>
  <w:num w:numId="43" w16cid:durableId="936643173">
    <w:abstractNumId w:val="55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30"/>
  </w:num>
  <w:num w:numId="47" w16cid:durableId="1609387607">
    <w:abstractNumId w:val="43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6"/>
  </w:num>
  <w:num w:numId="50" w16cid:durableId="1554996970">
    <w:abstractNumId w:val="6"/>
  </w:num>
  <w:num w:numId="51" w16cid:durableId="744883972">
    <w:abstractNumId w:val="35"/>
  </w:num>
  <w:num w:numId="52" w16cid:durableId="871571776">
    <w:abstractNumId w:val="28"/>
  </w:num>
  <w:num w:numId="53" w16cid:durableId="1940064540">
    <w:abstractNumId w:val="25"/>
  </w:num>
  <w:num w:numId="54" w16cid:durableId="1336415417">
    <w:abstractNumId w:val="25"/>
  </w:num>
  <w:num w:numId="55" w16cid:durableId="1509251851">
    <w:abstractNumId w:val="54"/>
  </w:num>
  <w:num w:numId="56" w16cid:durableId="1318269192">
    <w:abstractNumId w:val="25"/>
  </w:num>
  <w:num w:numId="57" w16cid:durableId="267350544">
    <w:abstractNumId w:val="14"/>
  </w:num>
  <w:num w:numId="58" w16cid:durableId="1228489720">
    <w:abstractNumId w:val="25"/>
  </w:num>
  <w:num w:numId="59" w16cid:durableId="1633512752">
    <w:abstractNumId w:val="18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33C2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A47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272AE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0A1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1C2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6B8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471F7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5536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2C08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3F7BB4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603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19EF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6E3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5CF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0BEC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244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4C4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748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37974"/>
    <w:rsid w:val="007409BF"/>
    <w:rsid w:val="0074154E"/>
    <w:rsid w:val="00742287"/>
    <w:rsid w:val="007425F5"/>
    <w:rsid w:val="00742E0B"/>
    <w:rsid w:val="00744330"/>
    <w:rsid w:val="007450E0"/>
    <w:rsid w:val="0074630C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66D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A5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17FF6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4594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8E9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2AD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D33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667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18E5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6D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762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schemas.openxmlformats.org/package/2006/metadata/core-properties"/>
    <ds:schemaRef ds:uri="025250fb-bc8f-468c-9c5d-8bcc1e866151"/>
    <ds:schemaRef ds:uri="http://purl.org/dc/elements/1.1/"/>
    <ds:schemaRef ds:uri="http://purl.org/dc/terms/"/>
    <ds:schemaRef ds:uri="36d2728b-6543-4061-ada0-b61e82d9662c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1555</Words>
  <Characters>9182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16</cp:revision>
  <cp:lastPrinted>2025-11-25T17:00:00Z</cp:lastPrinted>
  <dcterms:created xsi:type="dcterms:W3CDTF">2025-07-09T20:11:00Z</dcterms:created>
  <dcterms:modified xsi:type="dcterms:W3CDTF">2026-02-13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